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705E0" w14:textId="77777777" w:rsidR="00A34B15" w:rsidRDefault="00416F75">
      <w:pPr>
        <w:spacing w:line="276" w:lineRule="auto"/>
        <w:rPr>
          <w:sz w:val="28"/>
          <w:szCs w:val="24"/>
        </w:rPr>
      </w:pPr>
      <w:r>
        <w:rPr>
          <w:sz w:val="28"/>
          <w:szCs w:val="24"/>
        </w:rPr>
        <w:t xml:space="preserve">Frank Ngo &amp; </w:t>
      </w:r>
      <w:proofErr w:type="spellStart"/>
      <w:r>
        <w:rPr>
          <w:sz w:val="28"/>
          <w:szCs w:val="24"/>
        </w:rPr>
        <w:t>Yifei</w:t>
      </w:r>
      <w:proofErr w:type="spellEnd"/>
      <w:r>
        <w:rPr>
          <w:sz w:val="28"/>
          <w:szCs w:val="24"/>
        </w:rPr>
        <w:t xml:space="preserve"> Feng</w:t>
      </w:r>
    </w:p>
    <w:p w14:paraId="132705E1" w14:textId="77777777" w:rsidR="00A34B15" w:rsidRDefault="00416F75">
      <w:pPr>
        <w:spacing w:line="276" w:lineRule="auto"/>
        <w:rPr>
          <w:sz w:val="28"/>
          <w:szCs w:val="24"/>
        </w:rPr>
      </w:pPr>
      <w:r>
        <w:rPr>
          <w:sz w:val="28"/>
          <w:szCs w:val="24"/>
        </w:rPr>
        <w:t>Project Assignment 1</w:t>
      </w:r>
    </w:p>
    <w:p w14:paraId="132705E2" w14:textId="77777777" w:rsidR="00A34B15" w:rsidRDefault="00A34B15">
      <w:pPr>
        <w:spacing w:line="276" w:lineRule="auto"/>
        <w:jc w:val="center"/>
        <w:rPr>
          <w:b/>
          <w:sz w:val="32"/>
          <w:szCs w:val="32"/>
        </w:rPr>
      </w:pPr>
    </w:p>
    <w:p w14:paraId="132705E3" w14:textId="77777777" w:rsidR="00A34B15" w:rsidRDefault="00416F75">
      <w:pPr>
        <w:spacing w:line="276" w:lineRule="auto"/>
        <w:jc w:val="center"/>
      </w:pPr>
      <w:r>
        <w:rPr>
          <w:b/>
          <w:sz w:val="32"/>
          <w:szCs w:val="32"/>
        </w:rPr>
        <w:t>CS323 Documentation</w:t>
      </w:r>
    </w:p>
    <w:p w14:paraId="132705E4" w14:textId="77777777" w:rsidR="00A34B15" w:rsidRDefault="00416F75">
      <w:pPr>
        <w:spacing w:line="276" w:lineRule="auto"/>
      </w:pPr>
      <w:r>
        <w:rPr>
          <w:sz w:val="28"/>
          <w:szCs w:val="28"/>
        </w:rPr>
        <w:t xml:space="preserve">     </w:t>
      </w:r>
    </w:p>
    <w:p w14:paraId="132705E5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Problem Statement</w:t>
      </w:r>
    </w:p>
    <w:p w14:paraId="132705E6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The program should read a file containing the source code of Rat18F to generate tokens and write out the results to an output file.</w:t>
      </w:r>
    </w:p>
    <w:p w14:paraId="132705E7" w14:textId="77777777" w:rsidR="00A34B15" w:rsidRDefault="00A34B15">
      <w:pPr>
        <w:spacing w:line="276" w:lineRule="auto"/>
        <w:rPr>
          <w:sz w:val="28"/>
          <w:szCs w:val="28"/>
        </w:rPr>
      </w:pPr>
    </w:p>
    <w:p w14:paraId="132705E8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ow to use your program </w:t>
      </w:r>
    </w:p>
    <w:p w14:paraId="132705E9" w14:textId="370584D9" w:rsidR="00A34B15" w:rsidRDefault="00416F75">
      <w:pPr>
        <w:spacing w:line="276" w:lineRule="auto"/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Run the executable file Rat18F_Frank Ngo &amp; </w:t>
      </w:r>
      <w:proofErr w:type="spellStart"/>
      <w:r>
        <w:rPr>
          <w:i/>
          <w:sz w:val="28"/>
          <w:szCs w:val="28"/>
        </w:rPr>
        <w:t>Yifei</w:t>
      </w:r>
      <w:proofErr w:type="spellEnd"/>
      <w:r>
        <w:rPr>
          <w:i/>
          <w:sz w:val="28"/>
          <w:szCs w:val="28"/>
        </w:rPr>
        <w:t xml:space="preserve"> Feng.exe.</w:t>
      </w:r>
    </w:p>
    <w:p w14:paraId="69C63D17" w14:textId="54B84C77" w:rsidR="00435566" w:rsidRDefault="00435566">
      <w:pPr>
        <w:spacing w:line="276" w:lineRule="auto"/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Windows Defender SmartScreen may prevent the </w:t>
      </w:r>
      <w:r w:rsidR="003446F0">
        <w:rPr>
          <w:i/>
          <w:sz w:val="28"/>
          <w:szCs w:val="28"/>
        </w:rPr>
        <w:t>executable file from running. Click “More info” and “Run anyway</w:t>
      </w:r>
      <w:r w:rsidR="00FC245E">
        <w:rPr>
          <w:i/>
          <w:sz w:val="28"/>
          <w:szCs w:val="28"/>
        </w:rPr>
        <w:t>.</w:t>
      </w:r>
      <w:bookmarkStart w:id="0" w:name="_GoBack"/>
      <w:bookmarkEnd w:id="0"/>
      <w:r w:rsidR="003446F0">
        <w:rPr>
          <w:i/>
          <w:sz w:val="28"/>
          <w:szCs w:val="28"/>
        </w:rPr>
        <w:t>”</w:t>
      </w:r>
    </w:p>
    <w:p w14:paraId="5FE5FA22" w14:textId="50CCDAB0" w:rsidR="0093067D" w:rsidRPr="00435566" w:rsidRDefault="0093067D">
      <w:pPr>
        <w:spacing w:line="276" w:lineRule="auto"/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>If the computer doesn’t have Visual Studio installed,</w:t>
      </w:r>
      <w:r w:rsidR="00363280">
        <w:rPr>
          <w:i/>
          <w:sz w:val="28"/>
          <w:szCs w:val="28"/>
        </w:rPr>
        <w:t xml:space="preserve"> the system may throw an error saying MSVCP140.dll is missing.</w:t>
      </w:r>
      <w:r w:rsidR="0082445E">
        <w:rPr>
          <w:i/>
          <w:sz w:val="28"/>
          <w:szCs w:val="28"/>
        </w:rPr>
        <w:t xml:space="preserve"> Either install the </w:t>
      </w:r>
      <w:proofErr w:type="spellStart"/>
      <w:r w:rsidR="0082445E">
        <w:rPr>
          <w:i/>
          <w:sz w:val="28"/>
          <w:szCs w:val="28"/>
        </w:rPr>
        <w:t>dll</w:t>
      </w:r>
      <w:proofErr w:type="spellEnd"/>
      <w:r w:rsidR="0082445E">
        <w:rPr>
          <w:i/>
          <w:sz w:val="28"/>
          <w:szCs w:val="28"/>
        </w:rPr>
        <w:t xml:space="preserve"> </w:t>
      </w:r>
      <w:r w:rsidR="00FA42FC">
        <w:rPr>
          <w:i/>
          <w:sz w:val="28"/>
          <w:szCs w:val="28"/>
        </w:rPr>
        <w:t xml:space="preserve">file </w:t>
      </w:r>
      <w:r w:rsidR="0082445E">
        <w:rPr>
          <w:i/>
          <w:sz w:val="28"/>
          <w:szCs w:val="28"/>
        </w:rPr>
        <w:t>or Microsoft Visual C++ Redistributable to fix the issue.</w:t>
      </w:r>
    </w:p>
    <w:p w14:paraId="132705EA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Enter the input file name (e.g.: input.txt) and output file name (e.g.: output.txt).</w:t>
      </w:r>
    </w:p>
    <w:p w14:paraId="132705EB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The program will read from input.txt and write to output.txt.</w:t>
      </w:r>
    </w:p>
    <w:p w14:paraId="132705EC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ED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sign of your program</w:t>
      </w:r>
    </w:p>
    <w:p w14:paraId="132705EE" w14:textId="77777777" w:rsidR="00A34B15" w:rsidRDefault="00416F75">
      <w:pPr>
        <w:spacing w:line="276" w:lineRule="auto"/>
        <w:ind w:left="720"/>
      </w:pPr>
      <w:proofErr w:type="gramStart"/>
      <w:r>
        <w:rPr>
          <w:i/>
          <w:sz w:val="28"/>
          <w:szCs w:val="28"/>
        </w:rPr>
        <w:t>All of</w:t>
      </w:r>
      <w:proofErr w:type="gramEnd"/>
      <w:r>
        <w:rPr>
          <w:i/>
          <w:sz w:val="28"/>
          <w:szCs w:val="28"/>
        </w:rPr>
        <w:t xml:space="preserve"> the functions necessary to run the program are in </w:t>
      </w:r>
      <w:proofErr w:type="spellStart"/>
      <w:r>
        <w:rPr>
          <w:i/>
          <w:sz w:val="28"/>
          <w:szCs w:val="28"/>
        </w:rPr>
        <w:t>Headers.h</w:t>
      </w:r>
      <w:proofErr w:type="spellEnd"/>
    </w:p>
    <w:p w14:paraId="132705EF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main.cpp gets the file names from the user and write data into a string vector.</w:t>
      </w:r>
    </w:p>
    <w:p w14:paraId="132705F0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Elements from the vector are then parsed into </w:t>
      </w:r>
      <w:proofErr w:type="spellStart"/>
      <w:r>
        <w:rPr>
          <w:i/>
          <w:sz w:val="28"/>
          <w:szCs w:val="28"/>
        </w:rPr>
        <w:t>lexer</w:t>
      </w:r>
      <w:proofErr w:type="spellEnd"/>
      <w:r>
        <w:rPr>
          <w:i/>
          <w:sz w:val="28"/>
          <w:szCs w:val="28"/>
        </w:rPr>
        <w:t>(string).</w:t>
      </w:r>
    </w:p>
    <w:p w14:paraId="132705F1" w14:textId="3AA9D7F4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In </w:t>
      </w:r>
      <w:proofErr w:type="spellStart"/>
      <w:r>
        <w:rPr>
          <w:i/>
          <w:sz w:val="28"/>
          <w:szCs w:val="28"/>
        </w:rPr>
        <w:t>Headers.h</w:t>
      </w:r>
      <w:proofErr w:type="spellEnd"/>
      <w:r>
        <w:rPr>
          <w:i/>
          <w:sz w:val="28"/>
          <w:szCs w:val="28"/>
        </w:rPr>
        <w:t>, there are 6 Bool functions to check if the lexemes are keywords, operators, separators, integers, reals, identifiers</w:t>
      </w:r>
      <w:r w:rsidR="00FF7199">
        <w:rPr>
          <w:i/>
          <w:sz w:val="28"/>
          <w:szCs w:val="28"/>
        </w:rPr>
        <w:t>, or two operators</w:t>
      </w:r>
      <w:r w:rsidR="00913D66">
        <w:rPr>
          <w:i/>
          <w:sz w:val="28"/>
          <w:szCs w:val="28"/>
        </w:rPr>
        <w:t>/separators</w:t>
      </w:r>
      <w:r w:rsidR="00FF7199">
        <w:rPr>
          <w:i/>
          <w:sz w:val="28"/>
          <w:szCs w:val="28"/>
        </w:rPr>
        <w:t xml:space="preserve"> next to each other</w:t>
      </w:r>
      <w:r>
        <w:rPr>
          <w:i/>
          <w:sz w:val="28"/>
          <w:szCs w:val="28"/>
        </w:rPr>
        <w:t>.</w:t>
      </w:r>
    </w:p>
    <w:p w14:paraId="132705F2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void </w:t>
      </w:r>
      <w:proofErr w:type="spellStart"/>
      <w:r>
        <w:rPr>
          <w:i/>
          <w:sz w:val="28"/>
          <w:szCs w:val="28"/>
        </w:rPr>
        <w:t>deleteComment</w:t>
      </w:r>
      <w:proofErr w:type="spellEnd"/>
      <w:r>
        <w:rPr>
          <w:i/>
          <w:sz w:val="28"/>
          <w:szCs w:val="28"/>
        </w:rPr>
        <w:t xml:space="preserve">(vector&lt;string&gt;) will delete comments enclosed within “[*” and “*]” from the vector, preventing them from going into the </w:t>
      </w:r>
      <w:proofErr w:type="spellStart"/>
      <w:r>
        <w:rPr>
          <w:i/>
          <w:sz w:val="28"/>
          <w:szCs w:val="28"/>
        </w:rPr>
        <w:t>lexer</w:t>
      </w:r>
      <w:proofErr w:type="spellEnd"/>
      <w:r>
        <w:rPr>
          <w:i/>
          <w:sz w:val="28"/>
          <w:szCs w:val="28"/>
        </w:rPr>
        <w:t>(string).</w:t>
      </w:r>
    </w:p>
    <w:p w14:paraId="132705F3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string </w:t>
      </w:r>
      <w:proofErr w:type="spellStart"/>
      <w:r>
        <w:rPr>
          <w:i/>
          <w:sz w:val="28"/>
          <w:szCs w:val="28"/>
        </w:rPr>
        <w:t>sep</w:t>
      </w:r>
      <w:proofErr w:type="spellEnd"/>
      <w:r>
        <w:rPr>
          <w:i/>
          <w:sz w:val="28"/>
          <w:szCs w:val="28"/>
        </w:rPr>
        <w:t>(string) checks when two lexemes are not separated by white spaces and return the correct tokens for them.</w:t>
      </w:r>
    </w:p>
    <w:p w14:paraId="132705F4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string </w:t>
      </w:r>
      <w:proofErr w:type="spellStart"/>
      <w:r>
        <w:rPr>
          <w:i/>
          <w:sz w:val="28"/>
          <w:szCs w:val="28"/>
        </w:rPr>
        <w:t>lexer</w:t>
      </w:r>
      <w:proofErr w:type="spellEnd"/>
      <w:r>
        <w:rPr>
          <w:i/>
          <w:sz w:val="28"/>
          <w:szCs w:val="28"/>
        </w:rPr>
        <w:t>(string) returns the correct tokens and lexemes.</w:t>
      </w:r>
    </w:p>
    <w:p w14:paraId="132705F5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F6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ny Limitation</w:t>
      </w:r>
    </w:p>
    <w:p w14:paraId="132705F7" w14:textId="0B2F852F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None</w:t>
      </w:r>
    </w:p>
    <w:p w14:paraId="132705F8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F9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Any shortcomings</w:t>
      </w:r>
    </w:p>
    <w:p w14:paraId="132705FA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None</w:t>
      </w:r>
    </w:p>
    <w:sectPr w:rsidR="00A34B15">
      <w:footerReference w:type="default" r:id="rId7"/>
      <w:pgSz w:w="12240" w:h="15840"/>
      <w:pgMar w:top="1440" w:right="1800" w:bottom="1440" w:left="1800" w:header="0" w:footer="72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F1A8F" w14:textId="77777777" w:rsidR="00A82891" w:rsidRDefault="00A82891">
      <w:r>
        <w:separator/>
      </w:r>
    </w:p>
  </w:endnote>
  <w:endnote w:type="continuationSeparator" w:id="0">
    <w:p w14:paraId="01B4D2AC" w14:textId="77777777" w:rsidR="00A82891" w:rsidRDefault="00A82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705FB" w14:textId="4150903D" w:rsidR="00A34B15" w:rsidRDefault="00FC245E">
    <w:pPr>
      <w:pStyle w:val="Footer"/>
    </w:pPr>
    <w:r>
      <w:rPr>
        <w:noProof/>
      </w:rPr>
      <w:pict w14:anchorId="548D06F4">
        <v:shapetype id="_x0000_t202" coordsize="21600,21600" o:spt="202" path="m,l,21600r21600,l21600,xe">
          <v:stroke joinstyle="miter"/>
          <v:path gradientshapeok="t" o:connecttype="rect"/>
        </v:shapetype>
        <v:shape id="Frame1" o:spid="_x0000_s2049" type="#_x0000_t202" style="position:absolute;margin-left:0;margin-top:.05pt;width:5.05pt;height:11.55pt;z-index:2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" stroked="f">
          <v:fill opacity="0"/>
          <v:textbox style="mso-fit-shape-to-text:t" inset="0,0,0,0">
            <w:txbxContent>
              <w:p w14:paraId="132705FE" w14:textId="77777777" w:rsidR="00A34B15" w:rsidRDefault="00416F75">
                <w:pPr>
                  <w:pStyle w:val="Footer"/>
                </w:pPr>
                <w:r>
                  <w:rPr>
                    <w:rStyle w:val="PageNumber"/>
                  </w:rPr>
                  <w:fldChar w:fldCharType="begin"/>
                </w:r>
                <w:r>
                  <w:rPr>
                    <w:rStyle w:val="PageNumber"/>
                  </w:rPr>
                  <w:instrText>PAGE</w:instrText>
                </w:r>
                <w:r>
                  <w:rPr>
                    <w:rStyle w:val="PageNumber"/>
                  </w:rPr>
                  <w:fldChar w:fldCharType="separate"/>
                </w:r>
                <w:r>
                  <w:rPr>
                    <w:rStyle w:val="PageNumber"/>
                  </w:rPr>
                  <w:t>1</w:t>
                </w:r>
                <w:r>
                  <w:rPr>
                    <w:rStyle w:val="PageNumber"/>
                  </w:rPr>
                  <w:fldChar w:fldCharType="end"/>
                </w:r>
              </w:p>
            </w:txbxContent>
          </v:textbox>
          <w10:wrap type="square" side="largest"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BE48B5" w14:textId="77777777" w:rsidR="00A82891" w:rsidRDefault="00A82891">
      <w:r>
        <w:separator/>
      </w:r>
    </w:p>
  </w:footnote>
  <w:footnote w:type="continuationSeparator" w:id="0">
    <w:p w14:paraId="053FAEAB" w14:textId="77777777" w:rsidR="00A82891" w:rsidRDefault="00A828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62A26"/>
    <w:multiLevelType w:val="multilevel"/>
    <w:tmpl w:val="7278C3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5B186AD4"/>
    <w:multiLevelType w:val="multilevel"/>
    <w:tmpl w:val="459847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trQwtTAxMTM2NzdW0lEKTi0uzszPAykwqQUA6mX6kSwAAAA="/>
  </w:docVars>
  <w:rsids>
    <w:rsidRoot w:val="00A34B15"/>
    <w:rsid w:val="003446F0"/>
    <w:rsid w:val="00363280"/>
    <w:rsid w:val="00416F75"/>
    <w:rsid w:val="00435566"/>
    <w:rsid w:val="0082445E"/>
    <w:rsid w:val="00913D66"/>
    <w:rsid w:val="0093067D"/>
    <w:rsid w:val="00A34B15"/>
    <w:rsid w:val="00A82891"/>
    <w:rsid w:val="00E9246B"/>
    <w:rsid w:val="00F25965"/>
    <w:rsid w:val="00FA42FC"/>
    <w:rsid w:val="00FC245E"/>
    <w:rsid w:val="00FF7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32705E0"/>
  <w15:docId w15:val="{802165F6-BF9C-482E-B258-C0D325A51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A30"/>
    <w:rPr>
      <w:rFonts w:ascii="Times New Roman" w:eastAsia="Batang" w:hAnsi="Times New Roman" w:cs="Times New Roman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qFormat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qFormat/>
    <w:rsid w:val="00A97A30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paragraph" w:customStyle="1" w:styleId="FrameContents">
    <w:name w:val="Fram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31</Words>
  <Characters>1323</Characters>
  <Application>Microsoft Office Word</Application>
  <DocSecurity>0</DocSecurity>
  <Lines>11</Lines>
  <Paragraphs>3</Paragraphs>
  <ScaleCrop>false</ScaleCrop>
  <Company>Sony Electronics, Inc.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dc:description/>
  <cp:lastModifiedBy>frank.ngo</cp:lastModifiedBy>
  <cp:revision>22</cp:revision>
  <dcterms:created xsi:type="dcterms:W3CDTF">2011-08-31T17:37:00Z</dcterms:created>
  <dcterms:modified xsi:type="dcterms:W3CDTF">2018-10-08T06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Sony Electronics, Inc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